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264A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3EE12315" w:rsidR="007B4A91" w:rsidRDefault="0003324A">
      <w:pPr>
        <w:rPr>
          <w:sz w:val="28"/>
          <w:szCs w:val="28"/>
        </w:rPr>
      </w:pPr>
      <w:r>
        <w:t>Grand Piano</w:t>
      </w:r>
      <w:r w:rsidR="000264AC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6C00F0F" w:rsidR="007B4A91" w:rsidRDefault="0003324A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make a song out of it and record it.</w:t>
      </w:r>
    </w:p>
    <w:p w14:paraId="3D632C61" w14:textId="77777777" w:rsidR="007B4A91" w:rsidRDefault="000264A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566E0F2" w14:textId="253A7208" w:rsidR="0003324A" w:rsidRDefault="0003324A" w:rsidP="0003324A">
      <w:pPr>
        <w:ind w:left="720"/>
        <w:rPr>
          <w:sz w:val="28"/>
          <w:szCs w:val="28"/>
        </w:rPr>
      </w:pPr>
      <w:r>
        <w:rPr>
          <w:sz w:val="28"/>
          <w:szCs w:val="28"/>
        </w:rPr>
        <w:t>Rohan was chose for the school band. But he could only play piano</w:t>
      </w:r>
    </w:p>
    <w:p w14:paraId="6102F988" w14:textId="77777777" w:rsidR="007B4A91" w:rsidRDefault="000264A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C0F1D02" w:rsidR="007B4A91" w:rsidRDefault="0003324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shool as he did not have a piano at home. He approached for help </w:t>
      </w:r>
    </w:p>
    <w:p w14:paraId="0AE3FDBE" w14:textId="77777777" w:rsidR="007B4A91" w:rsidRDefault="000264A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6CCD7F4" w:rsidR="007B4A91" w:rsidRDefault="0003324A">
      <w:pPr>
        <w:ind w:left="720"/>
        <w:rPr>
          <w:sz w:val="28"/>
          <w:szCs w:val="28"/>
        </w:rPr>
      </w:pPr>
      <w:r>
        <w:rPr>
          <w:sz w:val="28"/>
          <w:szCs w:val="28"/>
        </w:rPr>
        <w:t>To and I decided to create a piano for him on code .org.</w:t>
      </w:r>
    </w:p>
    <w:p w14:paraId="35A4557A" w14:textId="77777777" w:rsidR="007B4A91" w:rsidRDefault="000264A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859178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1EF6A9E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 sound of key c shar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66A7956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F0545F0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>sound of key d</w:t>
            </w:r>
            <w:r>
              <w:rPr>
                <w:sz w:val="28"/>
                <w:szCs w:val="28"/>
              </w:rPr>
              <w:t xml:space="preserve"> shar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DBDB06E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F3461F7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 xml:space="preserve">sound of key f </w:t>
            </w:r>
            <w:r>
              <w:rPr>
                <w:sz w:val="28"/>
                <w:szCs w:val="28"/>
              </w:rPr>
              <w:t>sharp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1266425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4EEDC42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>sound of key g</w:t>
            </w:r>
            <w:r>
              <w:rPr>
                <w:sz w:val="28"/>
                <w:szCs w:val="28"/>
              </w:rPr>
              <w:t xml:space="preserve"> sharp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C65D10D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D980D21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>sound of key a</w:t>
            </w:r>
            <w:r>
              <w:rPr>
                <w:sz w:val="28"/>
                <w:szCs w:val="28"/>
              </w:rPr>
              <w:t xml:space="preserve"> sharp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911B884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FA4EA22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>sound of key b</w:t>
            </w:r>
            <w:r>
              <w:rPr>
                <w:sz w:val="28"/>
                <w:szCs w:val="28"/>
              </w:rPr>
              <w:t xml:space="preserve"> sharp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C7251D5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556D04CA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 xml:space="preserve">sound of key c 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8BA5A14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250B6EA5" w:rsidR="007B4A91" w:rsidRDefault="00033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 </w:t>
            </w:r>
            <w:r>
              <w:rPr>
                <w:sz w:val="28"/>
                <w:szCs w:val="28"/>
              </w:rPr>
              <w:t>sound of key d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264A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264A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264A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264A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17388992" w:rsidR="007B4A91" w:rsidRDefault="00B76AB7">
      <w:pPr>
        <w:rPr>
          <w:sz w:val="28"/>
          <w:szCs w:val="28"/>
        </w:rPr>
      </w:pPr>
      <w:r>
        <w:t>I will make my game engaging</w:t>
      </w:r>
      <w:r w:rsidR="000264AC">
        <w:t xml:space="preserve">  by adding the game elements li</w:t>
      </w:r>
      <w:r>
        <w:t>ke anima</w:t>
      </w:r>
      <w:r w:rsidR="000264AC">
        <w:t>tions , colours and levels</w:t>
      </w:r>
      <w:bookmarkStart w:id="0" w:name="_GoBack"/>
      <w:bookmarkEnd w:id="0"/>
      <w:r w:rsidR="000264AC">
        <w:pict w14:anchorId="49CF2C3B">
          <v:rect id="_x0000_i1036" style="width:0;height:1.5pt" o:hralign="center" o:hrstd="t" o:hr="t" fillcolor="#a0a0a0" stroked="f"/>
        </w:pict>
      </w:r>
      <w:r w:rsidR="000264AC">
        <w:pict w14:anchorId="2BE0C1BB">
          <v:rect id="_x0000_i1037" style="width:0;height:1.5pt" o:hralign="center" o:hrstd="t" o:hr="t" fillcolor="#a0a0a0" stroked="f"/>
        </w:pict>
      </w:r>
      <w:r w:rsidR="000264AC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64AC"/>
    <w:rsid w:val="0003324A"/>
    <w:rsid w:val="00556965"/>
    <w:rsid w:val="007B0DC9"/>
    <w:rsid w:val="007B4A91"/>
    <w:rsid w:val="00B7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Admin</cp:lastModifiedBy>
  <cp:revision>3</cp:revision>
  <dcterms:created xsi:type="dcterms:W3CDTF">2021-03-25T05:33:00Z</dcterms:created>
  <dcterms:modified xsi:type="dcterms:W3CDTF">2021-03-25T05:36:00Z</dcterms:modified>
</cp:coreProperties>
</file>